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27C10A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0E1B">
        <w:rPr>
          <w:rFonts w:ascii="Times New Roman" w:hAnsi="Times New Roman" w:cs="Times New Roman"/>
          <w:sz w:val="24"/>
          <w:szCs w:val="24"/>
        </w:rPr>
        <w:t>Chapter 5: Variables &amp; Manipulation</w:t>
      </w:r>
    </w:p>
    <w:p w14:paraId="24255C66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40E1B">
        <w:rPr>
          <w:rFonts w:ascii="Times New Roman" w:hAnsi="Times New Roman" w:cs="Times New Roman"/>
          <w:sz w:val="24"/>
          <w:szCs w:val="24"/>
        </w:rPr>
        <w:t>Exercises</w:t>
      </w:r>
    </w:p>
    <w:p w14:paraId="48567EA2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240E1B">
        <w:rPr>
          <w:rFonts w:ascii="Times New Roman" w:hAnsi="Times New Roman" w:cs="Times New Roman"/>
          <w:i/>
          <w:iCs/>
          <w:sz w:val="24"/>
          <w:szCs w:val="24"/>
        </w:rPr>
        <w:t>Brian Fogarty</w:t>
      </w:r>
    </w:p>
    <w:p w14:paraId="3944F4ED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i/>
          <w:iCs/>
          <w:sz w:val="24"/>
          <w:szCs w:val="24"/>
          <w:lang w:val="en-US"/>
        </w:rPr>
        <w:t>15 May 2018</w:t>
      </w:r>
    </w:p>
    <w:p w14:paraId="00A1A169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6A6CD0F" w14:textId="38159C08" w:rsidR="00132577" w:rsidRPr="00597D4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0FA1BE" w14:textId="77777777" w:rsidR="00132577" w:rsidRPr="00597D4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44323F6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b/>
          <w:bCs/>
          <w:sz w:val="24"/>
          <w:szCs w:val="24"/>
          <w:lang w:val="en-US"/>
        </w:rPr>
        <w:t>EXERCISE I</w:t>
      </w:r>
    </w:p>
    <w:p w14:paraId="5A45DE07" w14:textId="32E4FC59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Using an abbreviated version of the 2015 UK Millennium Cohort survey dataset (mcs.dta), perform the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following exercises. Note: the survey was carried out in 2015 to 14 year-old pupil in the UK. The dataset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consists of nearly 12,000 observations and 52 variables. You need to use the haven package to read-in the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data.</w:t>
      </w:r>
    </w:p>
    <w:p w14:paraId="5ECED2AE" w14:textId="77777777" w:rsidR="00D84B37" w:rsidRDefault="00D84B3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7C834DF" w14:textId="7FC1C44F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Perform recoding and labeling on the variables below. Note: for all the variables, you need to first convert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 xml:space="preserve">them to factors using the </w:t>
      </w:r>
      <w:r w:rsidRP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>as.factor</w:t>
      </w:r>
      <w:r w:rsid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</w:t>
      </w:r>
      <w:r w:rsidRP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>() function</w:t>
      </w:r>
      <w:r w:rsidR="004D6F56">
        <w:rPr>
          <w:rFonts w:ascii="Times New Roman" w:hAnsi="Times New Roman" w:cs="Times New Roman"/>
          <w:sz w:val="24"/>
          <w:szCs w:val="24"/>
          <w:lang w:val="en-US"/>
        </w:rPr>
        <w:t xml:space="preserve"> and then to use the function </w:t>
      </w:r>
      <w:r w:rsidR="004D6F56" w:rsidRP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>recode</w:t>
      </w:r>
    </w:p>
    <w:p w14:paraId="702C07C3" w14:textId="5AFEBA3F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1. mths - rename as maths and label the values as 1=’1. Strongly Disagree’;2=’2. Disagree’;3=’3.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Agree’;4=’4. Strongly Agree’. This variable includes pupils’ responses to whether they were good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at mathematics.</w:t>
      </w:r>
    </w:p>
    <w:p w14:paraId="0A1091C0" w14:textId="0944B519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2. scien - rename as science and label the values as 1=’1. Strongly Disagree’;2=’2.</w:t>
      </w:r>
      <w:r w:rsidR="00D84B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Disagree’;3=’3. Agree’;4=’4. Strongly Agree’. This variable includes pupils’ responses to</w:t>
      </w:r>
    </w:p>
    <w:p w14:paraId="38B427A6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whether they were good at science.</w:t>
      </w:r>
    </w:p>
    <w:p w14:paraId="7261EE48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3. sex - rename as gender and label the values as 0=’0. Female’;1=’1. Male’.</w:t>
      </w:r>
    </w:p>
    <w:p w14:paraId="31FF3E56" w14:textId="77777777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4. best - rename as bestsch and label the values as 1=’1. Never’; 2=’2. Sometimes’;3=’3. Most</w:t>
      </w:r>
    </w:p>
    <w:p w14:paraId="2EE8FA3D" w14:textId="49DFA1EB" w:rsidR="0044150C" w:rsidRPr="00597D4B" w:rsidRDefault="00132577" w:rsidP="004D6F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Times’;4=’4. Always’. This variable includes pupils’ responses to how often they do their best at</w:t>
      </w:r>
      <w:r w:rsidR="004D6F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97D4B">
        <w:rPr>
          <w:rFonts w:ascii="Times New Roman" w:hAnsi="Times New Roman" w:cs="Times New Roman"/>
          <w:sz w:val="24"/>
          <w:szCs w:val="24"/>
          <w:lang w:val="en-US"/>
        </w:rPr>
        <w:t>school.</w:t>
      </w:r>
    </w:p>
    <w:p w14:paraId="1CFCB55A" w14:textId="25C61104" w:rsidR="00132577" w:rsidRPr="00597D4B" w:rsidRDefault="00132577" w:rsidP="0013257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7C7371" w14:textId="494588C1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b/>
          <w:bCs/>
          <w:sz w:val="24"/>
          <w:szCs w:val="24"/>
          <w:lang w:val="en-US"/>
        </w:rPr>
        <w:t>EXERCISE II</w:t>
      </w:r>
    </w:p>
    <w:p w14:paraId="42D4DA62" w14:textId="7ACAB033" w:rsidR="00132577" w:rsidRPr="00240E1B" w:rsidRDefault="00132577" w:rsidP="0013257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>Provide the level of measurement for the variables you recoded in Exercise I (in other words what kind of variable do you have)</w:t>
      </w:r>
    </w:p>
    <w:p w14:paraId="0C1E8B2C" w14:textId="460FE32E" w:rsidR="00132577" w:rsidRPr="00240E1B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8B4476" w14:textId="3BEBFB18" w:rsidR="00132577" w:rsidRPr="00D84B37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4B37">
        <w:rPr>
          <w:rFonts w:ascii="Times New Roman" w:hAnsi="Times New Roman" w:cs="Times New Roman"/>
          <w:b/>
          <w:bCs/>
          <w:sz w:val="24"/>
          <w:szCs w:val="24"/>
        </w:rPr>
        <w:t>Exercise from GBCS</w:t>
      </w:r>
    </w:p>
    <w:p w14:paraId="670CAC32" w14:textId="6CB7CE92" w:rsidR="00132577" w:rsidRPr="00D84B37" w:rsidRDefault="00132577" w:rsidP="001325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84B37">
        <w:rPr>
          <w:rFonts w:ascii="Times New Roman" w:hAnsi="Times New Roman" w:cs="Times New Roman"/>
          <w:b/>
          <w:bCs/>
          <w:sz w:val="24"/>
          <w:szCs w:val="24"/>
        </w:rPr>
        <w:t>Aurelien Boucher</w:t>
      </w:r>
    </w:p>
    <w:p w14:paraId="60CEADE6" w14:textId="77777777" w:rsidR="00132577" w:rsidRPr="00D84B37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FF2E64" w14:textId="627C978C" w:rsidR="00132577" w:rsidRPr="00D84B37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B37">
        <w:rPr>
          <w:rFonts w:ascii="Times New Roman" w:hAnsi="Times New Roman" w:cs="Times New Roman"/>
          <w:b/>
          <w:bCs/>
          <w:sz w:val="24"/>
          <w:szCs w:val="24"/>
        </w:rPr>
        <w:t>EXERCISE III</w:t>
      </w:r>
    </w:p>
    <w:p w14:paraId="4100841A" w14:textId="77777777" w:rsidR="00132577" w:rsidRPr="00D84B37" w:rsidRDefault="00132577" w:rsidP="001325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879FB2" w14:textId="5BD357AC" w:rsidR="00132577" w:rsidRDefault="00DB4A90" w:rsidP="0013257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40E1B">
        <w:rPr>
          <w:rFonts w:ascii="Times New Roman" w:hAnsi="Times New Roman" w:cs="Times New Roman"/>
          <w:sz w:val="24"/>
          <w:szCs w:val="24"/>
          <w:lang w:val="en-US"/>
        </w:rPr>
        <w:t xml:space="preserve">In the Great Britain </w:t>
      </w:r>
      <w:r w:rsidR="00240E1B" w:rsidRPr="00240E1B">
        <w:rPr>
          <w:rFonts w:ascii="Times New Roman" w:hAnsi="Times New Roman" w:cs="Times New Roman"/>
          <w:sz w:val="24"/>
          <w:szCs w:val="24"/>
          <w:lang w:val="en-US"/>
        </w:rPr>
        <w:t>Class Survey, import the dataset gfk_cleaed_eul</w:t>
      </w:r>
    </w:p>
    <w:p w14:paraId="55D74570" w14:textId="6526C7E4" w:rsidR="004D6F56" w:rsidRPr="004D6F56" w:rsidRDefault="004D6F56" w:rsidP="00132577">
      <w:p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>For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this exercise you may need the package labelled and use the function dplyr::recode</w:t>
      </w:r>
    </w:p>
    <w:p w14:paraId="57FC8977" w14:textId="59065281" w:rsidR="00240E1B" w:rsidRDefault="00F446E7" w:rsidP="00240E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dentify</w:t>
      </w:r>
      <w:r w:rsidR="00240E1B" w:rsidRPr="00240E1B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240E1B">
        <w:rPr>
          <w:rFonts w:ascii="Times New Roman" w:hAnsi="Times New Roman" w:cs="Times New Roman"/>
          <w:sz w:val="24"/>
          <w:szCs w:val="24"/>
          <w:lang w:val="en-US"/>
        </w:rPr>
        <w:t xml:space="preserve">character variable </w:t>
      </w:r>
      <w:r>
        <w:rPr>
          <w:rFonts w:ascii="Times New Roman" w:hAnsi="Times New Roman" w:cs="Times New Roman"/>
          <w:sz w:val="24"/>
          <w:szCs w:val="24"/>
          <w:lang w:val="en-US"/>
        </w:rPr>
        <w:t>to transform into</w:t>
      </w:r>
      <w:r w:rsidR="00240E1B">
        <w:rPr>
          <w:rFonts w:ascii="Times New Roman" w:hAnsi="Times New Roman" w:cs="Times New Roman"/>
          <w:sz w:val="24"/>
          <w:szCs w:val="24"/>
          <w:lang w:val="en-US"/>
        </w:rPr>
        <w:t xml:space="preserve"> factor variable</w:t>
      </w:r>
      <w:r>
        <w:rPr>
          <w:rFonts w:ascii="Times New Roman" w:hAnsi="Times New Roman" w:cs="Times New Roman"/>
          <w:sz w:val="24"/>
          <w:szCs w:val="24"/>
          <w:lang w:val="en-US"/>
        </w:rPr>
        <w:t>. How many are they.</w:t>
      </w:r>
    </w:p>
    <w:p w14:paraId="040AD3C6" w14:textId="18D945E7" w:rsidR="00C36E78" w:rsidRPr="004D6F56" w:rsidRDefault="00240E1B" w:rsidP="004D6F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code the variable educ, whichclass, mrock, mmetal according to the information in the excel file </w:t>
      </w:r>
      <w:r w:rsidRPr="00240E1B">
        <w:rPr>
          <w:rFonts w:ascii="Times New Roman" w:hAnsi="Times New Roman" w:cs="Times New Roman"/>
          <w:sz w:val="24"/>
          <w:szCs w:val="24"/>
          <w:lang w:val="en-US"/>
        </w:rPr>
        <w:t>7616_gbcs_codebook_eul</w:t>
      </w:r>
    </w:p>
    <w:p w14:paraId="326FEB6A" w14:textId="77777777" w:rsidR="004D6F56" w:rsidRDefault="00240E1B" w:rsidP="001169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6F56">
        <w:rPr>
          <w:rFonts w:ascii="Times New Roman" w:hAnsi="Times New Roman" w:cs="Times New Roman"/>
          <w:sz w:val="24"/>
          <w:szCs w:val="24"/>
          <w:lang w:val="en-US"/>
        </w:rPr>
        <w:t>For mrock and mmetal creat a new variable whith 3 categories of answers as follow “dislike or dislike a lot”, “neither like or dislike”, “Like or like a lot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0C7F1153" w14:textId="23539FD2" w:rsidR="00951CC4" w:rsidRPr="004D6F56" w:rsidRDefault="00C36E78" w:rsidP="001169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D6F56">
        <w:rPr>
          <w:rFonts w:ascii="Times New Roman" w:hAnsi="Times New Roman" w:cs="Times New Roman"/>
          <w:sz w:val="24"/>
          <w:szCs w:val="24"/>
          <w:lang w:val="en-US"/>
        </w:rPr>
        <w:t xml:space="preserve">Create a </w:t>
      </w:r>
      <w:r w:rsidR="00F54EE4" w:rsidRPr="004D6F56">
        <w:rPr>
          <w:rFonts w:ascii="Times New Roman" w:hAnsi="Times New Roman" w:cs="Times New Roman"/>
          <w:sz w:val="24"/>
          <w:szCs w:val="24"/>
          <w:lang w:val="en-US"/>
        </w:rPr>
        <w:t>variable generation</w:t>
      </w:r>
      <w:r w:rsidR="003C4FFC" w:rsidRPr="004D6F56">
        <w:rPr>
          <w:rFonts w:ascii="Times New Roman" w:hAnsi="Times New Roman" w:cs="Times New Roman"/>
          <w:sz w:val="24"/>
          <w:szCs w:val="24"/>
          <w:lang w:val="en-US"/>
        </w:rPr>
        <w:t xml:space="preserve">, with the “Boomers” (born between 1946 and 1964), the GenX (born between 1965 and 1984), “Millenium” (born between 1985 and 1996), the </w:t>
      </w:r>
      <w:r w:rsidR="00754FDD" w:rsidRPr="004D6F56">
        <w:rPr>
          <w:rFonts w:ascii="Times New Roman" w:hAnsi="Times New Roman" w:cs="Times New Roman"/>
          <w:sz w:val="24"/>
          <w:szCs w:val="24"/>
          <w:lang w:val="en-US"/>
        </w:rPr>
        <w:t>“born in 1945 or before”</w:t>
      </w:r>
      <w:r w:rsidR="00C34625" w:rsidRPr="004D6F56">
        <w:rPr>
          <w:rFonts w:ascii="Times New Roman" w:hAnsi="Times New Roman" w:cs="Times New Roman"/>
          <w:sz w:val="24"/>
          <w:szCs w:val="24"/>
          <w:lang w:val="en-US"/>
        </w:rPr>
        <w:t>, and GenZ for those born after 1996.</w:t>
      </w:r>
      <w:r w:rsidR="004D6F56" w:rsidRPr="004D6F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D6F56" w:rsidRPr="004D6F56">
        <w:rPr>
          <w:rFonts w:ascii="Times New Roman" w:hAnsi="Times New Roman" w:cs="Times New Roman"/>
          <w:color w:val="FF0000"/>
          <w:sz w:val="24"/>
          <w:szCs w:val="24"/>
          <w:lang w:val="en-US"/>
        </w:rPr>
        <w:t>Use the cut function</w:t>
      </w:r>
    </w:p>
    <w:p w14:paraId="64F9A6D4" w14:textId="77777777" w:rsidR="004D6F56" w:rsidRDefault="004D6F56" w:rsidP="004D6F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C2352A4" w14:textId="7A1411E5" w:rsidR="004D6F56" w:rsidRDefault="004D6F56" w:rsidP="004D6F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XERCISE IV</w:t>
      </w:r>
    </w:p>
    <w:p w14:paraId="6EFF85F5" w14:textId="77777777" w:rsidR="004D6F56" w:rsidRPr="004D6F56" w:rsidRDefault="004D6F56" w:rsidP="004D6F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700E5" w14:textId="529DB2E9" w:rsidR="004D6F56" w:rsidRPr="00FC1336" w:rsidRDefault="00FC1336" w:rsidP="00FC13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Import the excel file </w:t>
      </w:r>
      <w:r w:rsidRPr="00FC1336">
        <w:rPr>
          <w:color w:val="FF0000"/>
          <w:lang w:val="en-US"/>
        </w:rPr>
        <w:t>gfk_excel_version</w:t>
      </w:r>
      <w:r>
        <w:rPr>
          <w:color w:val="FF0000"/>
          <w:lang w:val="en-US"/>
        </w:rPr>
        <w:t xml:space="preserve"> </w:t>
      </w:r>
      <w:r>
        <w:rPr>
          <w:lang w:val="en-US"/>
        </w:rPr>
        <w:t>into R (from the menu file-&gt;import data set-&gt;from Excel)</w:t>
      </w:r>
    </w:p>
    <w:p w14:paraId="06E570A9" w14:textId="531E5BF2" w:rsidR="00FC1336" w:rsidRDefault="00FC1336" w:rsidP="00FC13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 xml:space="preserve">Inspect the variables </w:t>
      </w:r>
      <w:r w:rsidR="00DB219E">
        <w:rPr>
          <w:rFonts w:ascii="Times New Roman" w:hAnsi="Times New Roman" w:cs="Times New Roman"/>
          <w:sz w:val="24"/>
          <w:szCs w:val="24"/>
          <w:lang w:val="en-US"/>
        </w:rPr>
        <w:t>hhincom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r w:rsidR="00DB219E">
        <w:rPr>
          <w:rFonts w:ascii="Times New Roman" w:hAnsi="Times New Roman" w:cs="Times New Roman"/>
          <w:sz w:val="24"/>
          <w:szCs w:val="24"/>
          <w:lang w:val="en-US"/>
        </w:rPr>
        <w:t>And describe what are the different levels of those variables</w:t>
      </w:r>
    </w:p>
    <w:p w14:paraId="23BB699D" w14:textId="5AEC7FEA" w:rsidR="00DB219E" w:rsidRPr="00DB219E" w:rsidRDefault="00DB219E" w:rsidP="00FC13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vert the level refuse to NA, </w:t>
      </w:r>
      <w:r w:rsidRPr="00DB219E">
        <w:rPr>
          <w:rFonts w:ascii="Times New Roman" w:hAnsi="Times New Roman" w:cs="Times New Roman"/>
          <w:color w:val="FF0000"/>
          <w:sz w:val="24"/>
          <w:szCs w:val="24"/>
          <w:lang w:val="en-US"/>
        </w:rPr>
        <w:t>using the function Na_if</w:t>
      </w:r>
    </w:p>
    <w:p w14:paraId="3DF422FA" w14:textId="513A1A1F" w:rsidR="00DB219E" w:rsidRPr="00AF2DF2" w:rsidRDefault="00AF2DF2" w:rsidP="00FC13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organise hhincome from the lowest to the highest income category using the function </w:t>
      </w:r>
      <w:r w:rsidRPr="00AF2DF2">
        <w:rPr>
          <w:rFonts w:ascii="Times New Roman" w:hAnsi="Times New Roman" w:cs="Times New Roman"/>
          <w:color w:val="FF0000"/>
          <w:sz w:val="24"/>
          <w:szCs w:val="24"/>
          <w:lang w:val="en-US"/>
        </w:rPr>
        <w:t>factor</w:t>
      </w:r>
    </w:p>
    <w:p w14:paraId="3D08FA51" w14:textId="2B3F712D" w:rsidR="00AF2DF2" w:rsidRPr="00FC1336" w:rsidRDefault="00AF2DF2" w:rsidP="00FC13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F2DF2">
        <w:rPr>
          <w:rFonts w:ascii="Times New Roman" w:hAnsi="Times New Roman" w:cs="Times New Roman"/>
          <w:sz w:val="24"/>
          <w:szCs w:val="24"/>
          <w:lang w:val="en-US"/>
        </w:rPr>
        <w:t xml:space="preserve">Verify that you still have 23 levels after recoding </w:t>
      </w:r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>using the function</w:t>
      </w:r>
      <w:bookmarkStart w:id="0" w:name="_GoBack"/>
      <w:bookmarkEnd w:id="0"/>
      <w:r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 nlevel</w:t>
      </w:r>
    </w:p>
    <w:sectPr w:rsidR="00AF2DF2" w:rsidRPr="00FC133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E0A34"/>
    <w:multiLevelType w:val="hybridMultilevel"/>
    <w:tmpl w:val="597AF23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B2784"/>
    <w:multiLevelType w:val="hybridMultilevel"/>
    <w:tmpl w:val="F3D000D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C2B50"/>
    <w:multiLevelType w:val="hybridMultilevel"/>
    <w:tmpl w:val="5BE82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zQzNTYxNDA1NTRR0lEKTi0uzszPAykwqgUAP9HJRCwAAAA="/>
  </w:docVars>
  <w:rsids>
    <w:rsidRoot w:val="00132577"/>
    <w:rsid w:val="00132577"/>
    <w:rsid w:val="00240E1B"/>
    <w:rsid w:val="00347A42"/>
    <w:rsid w:val="003C4FFC"/>
    <w:rsid w:val="0044150C"/>
    <w:rsid w:val="004D6F56"/>
    <w:rsid w:val="00597D4B"/>
    <w:rsid w:val="00754FDD"/>
    <w:rsid w:val="00951CC4"/>
    <w:rsid w:val="00AF2DF2"/>
    <w:rsid w:val="00C34625"/>
    <w:rsid w:val="00C36E78"/>
    <w:rsid w:val="00D84B37"/>
    <w:rsid w:val="00DB219E"/>
    <w:rsid w:val="00DB4A90"/>
    <w:rsid w:val="00F446E7"/>
    <w:rsid w:val="00F54EE4"/>
    <w:rsid w:val="00FC1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93716"/>
  <w15:chartTrackingRefBased/>
  <w15:docId w15:val="{55565233-8CA0-4943-99C1-68BA9E20D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48DEE269FCC1FD46A7C228B54C473A20" ma:contentTypeVersion="14" ma:contentTypeDescription="新建文档。" ma:contentTypeScope="" ma:versionID="2a1c5728c944a8df75614b526e3fbf9e">
  <xsd:schema xmlns:xsd="http://www.w3.org/2001/XMLSchema" xmlns:xs="http://www.w3.org/2001/XMLSchema" xmlns:p="http://schemas.microsoft.com/office/2006/metadata/properties" xmlns:ns3="0c62c59f-969b-4c73-930b-b52e0ce704af" xmlns:ns4="49ac16d8-a030-4ca6-950b-388d4d74eeb6" targetNamespace="http://schemas.microsoft.com/office/2006/metadata/properties" ma:root="true" ma:fieldsID="3d765e4dd0429a475e3c5fa9b349bb5b" ns3:_="" ns4:_="">
    <xsd:import namespace="0c62c59f-969b-4c73-930b-b52e0ce704af"/>
    <xsd:import namespace="49ac16d8-a030-4ca6-950b-388d4d74ee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2c59f-969b-4c73-930b-b52e0ce70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c16d8-a030-4ca6-950b-388d4d74eeb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共享提示哈希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68A6F1-E4D9-4671-9793-FDBC97F2D464}">
  <ds:schemaRefs>
    <ds:schemaRef ds:uri="http://schemas.microsoft.com/office/2006/metadata/properties"/>
    <ds:schemaRef ds:uri="0c62c59f-969b-4c73-930b-b52e0ce704af"/>
    <ds:schemaRef ds:uri="http://schemas.microsoft.com/office/2006/documentManagement/types"/>
    <ds:schemaRef ds:uri="49ac16d8-a030-4ca6-950b-388d4d74eeb6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C247CD9E-4E32-452F-8C32-43BFEC3E37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4289EE-A7AA-4D65-81C3-F683636F5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2c59f-969b-4c73-930b-b52e0ce704af"/>
    <ds:schemaRef ds:uri="49ac16d8-a030-4ca6-950b-388d4d74ee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01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relien Boucher</dc:creator>
  <cp:keywords/>
  <dc:description/>
  <cp:lastModifiedBy>Dr. Boucher Aurelien (HSS)</cp:lastModifiedBy>
  <cp:revision>4</cp:revision>
  <dcterms:created xsi:type="dcterms:W3CDTF">2021-09-23T00:45:00Z</dcterms:created>
  <dcterms:modified xsi:type="dcterms:W3CDTF">2021-09-2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EE269FCC1FD46A7C228B54C473A20</vt:lpwstr>
  </property>
</Properties>
</file>